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KCJA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yfikacja substancji/mieszaniny i identyfikacja przedsiębiorstw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yfikator produktu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tać produktu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ieszanin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azwa handlow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Świeca cinnamon tea 10%</w:t>
            </w:r>
          </w:p>
        </w:tc>
      </w:tr>
      <w:tr w14:paraId="5E8C0728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9B0F88" w14:paraId="2F4626EA" w14:textId="2DA00D4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E10F57" w14:paraId="314FB999" w14:textId="2CB4C2E3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9B0F88" w14:paraId="5A8FED36" w14:textId="48A2F26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XXXX-XXXX-XXXX-XXXX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Istotne zidentyfikowane zastosowania substancji lub mieszaniny oraz zastosowania odradzane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Istotne zidentyfikowane zastosowania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stosowanie substancji/mieszaniny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wieca zapachowa przeznaczona dla szerokiej publiczności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FA7F7F">
        <w:rPr>
          <w:noProof/>
          <w:color w:val="auto"/>
          <w:lang w:val="en-GB"/>
        </w:rPr>
        <w:t>Dane dotyczące dostawcy karty charakterystyki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1 rue de la clef des champs</w:t>
              <w:br/>
              <w:t>68600 ,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Numer telefonu alarmowego</w:t>
      </w:r>
    </w:p>
    <w:tbl>
      <w:tblPr>
        <w:tblStyle w:val="SDSTableWithBordersWithHeaderRow"/>
        <w:tblW w:w="10488" w:type="dxa"/>
        <w:tblLayout w:type="fixed"/>
        <w:tblLook w:val="04A0"/>
      </w:tblPr>
      <w:tblGrid>
        <w:gridCol w:w="1417"/>
        <w:gridCol w:w="5386"/>
        <w:gridCol w:w="3685"/>
      </w:tblGrid>
      <w:tr w14:paraId="2519F037" w14:textId="77777777" w:rsidTr="00AF647F">
        <w:tblPrEx>
          <w:tblW w:w="10488" w:type="dxa"/>
          <w:tblLayout w:type="fixed"/>
          <w:tblLook w:val="04A0"/>
        </w:tblPrEx>
        <w:trPr>
          <w:tblHeader/>
        </w:trPr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bookmarkStart w:id="0" w:name="_Hlk200545681"/>
          <w:p w:rsidR="00E7290F" w:rsidRPr="0069446B" w:rsidP="00AF647F" w14:paraId="22BCF484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raj/obszar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45FD27AC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Organizacja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1BE7C269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umer telefonu alarmowego</w:t>
            </w:r>
          </w:p>
        </w:tc>
      </w:tr>
      <w:tr w14:paraId="42111A89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 w:val="restar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F213F0D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97CC417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morskie Centrum Toksykologii.</w:t>
            </w:r>
          </w:p>
          <w:p w:rsidR="00E7290F" w:rsidRPr="0069446B" w:rsidP="00AF647F" w14:paraId="0A27EADA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Kartuska 4/6 80-104 Gdańsk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38696ADD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58 682 04 04</w:t>
            </w:r>
          </w:p>
          <w:p w:rsidR="00E7290F" w:rsidRPr="0069446B" w:rsidP="00AF647F" w14:paraId="7EACB10C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pomorskie, zachodniopomorskie, warmińsko-mazurskie, kujawsko-pomorskie</w:t>
            </w:r>
          </w:p>
        </w:tc>
      </w:tr>
      <w:tr w14:paraId="42111A8A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środek Informacji Toksykologicznej Oddział Toksykologii.</w:t>
            </w:r>
          </w:p>
          <w:p w:rsidR="00E7290F" w:rsidRPr="0069446B" w:rsidP="00AF647F" w14:paraId="727B959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im. dr Wandy Błeńskiej Szpital Miejski im. Franciszka Raszei. 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Mickiewicza 2 60-834 Poznań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61 847 69 46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wielkopolskie, lubuskie, dolnośląskie, opolskie</w:t>
            </w:r>
          </w:p>
        </w:tc>
      </w:tr>
      <w:tr w14:paraId="42111A8B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środek Kontroli Zatruć – Warszawa.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Piłsudskiego 33 05-074 Halinów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607 218 174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mazowieckie, łódzkie, podlaskie oraz lubelskie</w:t>
            </w:r>
          </w:p>
        </w:tc>
      </w:tr>
      <w:tr w14:paraId="42111A8C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acownia Informacji Toksykologicznej i Analiz.</w:t>
            </w:r>
          </w:p>
          <w:p w:rsidR="00E7290F" w:rsidRPr="0069446B" w:rsidP="00AF647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Laboratoryjnych Uniwersytet Jagielloński Collegium Medicum. 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Jakubowskiego 2 30-688 Kraków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12 411 99 99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Region kontroli zatruć produktami biobójczymi: Województwa: małopolskie, podkarpackie, śląskie, świętokrzyskie </w:t>
            </w:r>
          </w:p>
        </w:tc>
      </w:tr>
    </w:tbl>
    <w:bookmarkEnd w:id="0"/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yfikacja zagrożeń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FA7F7F">
        <w:rPr>
          <w:noProof/>
          <w:color w:val="auto"/>
          <w:lang w:val="fr-BE"/>
        </w:rPr>
        <w:t>Klasyfikacja substancji lub mieszaniny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Klasyfikacja zgodnie z rozporządzeniem (WE) Nr. 1272/2008 [CLP]</w:t>
      </w:r>
    </w:p>
    <w:tbl>
      <w:tblPr>
        <w:tblStyle w:val="SDSTableWithoutBorders"/>
        <w:tblW w:w="10483" w:type="dxa"/>
        <w:tblLayout w:type="fixed"/>
        <w:tblLook w:val="04A0"/>
      </w:tblPr>
      <w:tblGrid>
        <w:gridCol w:w="4495"/>
        <w:gridCol w:w="2019"/>
        <w:gridCol w:w="3969"/>
      </w:tblGrid>
      <w:tr w14:paraId="013F4126" w14:textId="77777777" w:rsidTr="00726908">
        <w:tblPrEx>
          <w:tblW w:w="10483" w:type="dxa"/>
          <w:tblLayout w:type="fixed"/>
          <w:tblLook w:val="04A0"/>
        </w:tblPrEx>
        <w:tc>
          <w:tcPr>
            <w:tcW w:w="4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67D117E2" w14:textId="42DBB11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</w:t>
            </w:r>
          </w:p>
        </w:tc>
        <w:tc>
          <w:tcPr>
            <w:tcW w:w="20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5B8E243F" w14:textId="0E4068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  <w:r w:rsidRPr="0069446B">
              <w:rPr>
                <w:noProof w:val="0"/>
              </w:rPr>
              <w:t xml:space="preserve"> </w:t>
            </w:r>
          </w:p>
        </w:tc>
        <w:tc>
          <w:tcPr>
            <w:tcW w:w="39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74B5E5D6" w14:textId="0E99CCC6">
            <w:pPr>
              <w:pStyle w:val="SDSTableTextNormal"/>
              <w:rPr>
                <w:noProof w:val="0"/>
              </w:rPr>
            </w:pPr>
          </w:p>
        </w:tc>
      </w:tr>
    </w:tbl>
    <w:p w:rsidR="00827634" w:rsidRPr="0069446B" w:rsidP="009E5102" w14:paraId="29F388B8" w14:textId="4336E5B9">
      <w:pPr>
        <w:pStyle w:val="SDSTextNormal"/>
        <w:rPr>
          <w:noProof/>
        </w:rPr>
      </w:pPr>
      <w:r>
        <w:rPr>
          <w:noProof/>
        </w:rPr>
        <w:t>Pełny tekst H- oraz stwierdzenia EUH: patrz sekcja 16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Szkodliwe skutki związane z właściwościami fizykochemicznymi, skutki działania na zdrowie człowieka i środowisko.</w:t>
      </w:r>
    </w:p>
    <w:p w:rsidR="00827634" w:rsidRPr="0069446B" w:rsidP="009E5102" w14:paraId="70925B83" w14:textId="5215662C">
      <w:pPr>
        <w:pStyle w:val="SDSTextNormal"/>
      </w:pPr>
      <w:r w:rsidRPr="0069446B">
        <w:rPr>
          <w:noProof/>
        </w:rPr>
        <w:t>Substancja stała łatwopalna. Może powodować reakcję alergiczną skóry.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y oznakowani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Oznakowanie zgodnie z rozporządzeniem (WE) nr.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1077"/>
        <w:gridCol w:w="1077"/>
        <w:gridCol w:w="1077"/>
        <w:gridCol w:w="1077"/>
        <w:gridCol w:w="1077"/>
        <w:gridCol w:w="1135"/>
      </w:tblGrid>
      <w:tr w14:paraId="531367F6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A51479" w14:paraId="09853F86" w14:textId="03A060A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ktogramy określające rodzaj zagrożen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7E2A45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2CC75AF9" w14:textId="6B3E5396">
            <w:pPr>
              <w:pStyle w:val="SDSTableTextCentered"/>
              <w:rPr>
                <w:noProof w:val="0"/>
              </w:rPr>
            </w:pPr>
            <w:r w:rsidRPr="0069446B" w:rsidR="00FA7F7F">
              <w:drawing>
                <wp:inline>
                  <wp:extent cx="635000" cy="635000"/>
                  <wp:docPr id="100001" name="" descr="GHS0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01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5000" cy="635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76F9D33A" w14:textId="4AE42712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692950ED" w14:textId="2E6C5141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711293D9" w14:textId="42F16FFE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70BEE06B" w14:textId="62D224D5">
            <w:pPr>
              <w:pStyle w:val="SDSTableTextCentered"/>
              <w:rPr>
                <w:noProof w:val="0"/>
              </w:rPr>
            </w:pPr>
          </w:p>
        </w:tc>
        <w:tc>
          <w:tcPr>
            <w:tcW w:w="113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65B45AFC" w14:textId="3C7954BC">
            <w:pPr>
              <w:pStyle w:val="SDSTableTextCentered"/>
              <w:rPr>
                <w:noProof w:val="0"/>
              </w:rPr>
            </w:pPr>
          </w:p>
        </w:tc>
      </w:tr>
      <w:tr w14:paraId="25CDDBF4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A51479" w14:paraId="2A883038" w14:textId="77777777">
            <w:pPr>
              <w:pStyle w:val="SDSTableTextNormal"/>
              <w:rPr>
                <w:noProof w:val="0"/>
              </w:rPr>
            </w:pP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5AEA4BE" w14:textId="77777777">
            <w:pPr>
              <w:pStyle w:val="SDSTableTextColonColumn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57F2E30A" w14:textId="24702AC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GHS07</w:t>
            </w: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1BFCE48E" w14:textId="65A3F993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FD8E0F8" w14:textId="5F02E27B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E3B6B93" w14:textId="5ADF2AF4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589ACC4E" w14:textId="7D99C3B5">
            <w:pPr>
              <w:pStyle w:val="SDSTableTextCentered"/>
              <w:rPr>
                <w:noProof w:val="0"/>
              </w:rPr>
            </w:pPr>
          </w:p>
        </w:tc>
        <w:tc>
          <w:tcPr>
            <w:tcW w:w="113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59CA760" w14:textId="790AC770">
            <w:pPr>
              <w:pStyle w:val="SDSTableTextCentered"/>
              <w:rPr>
                <w:noProof w:val="0"/>
              </w:rPr>
            </w:pPr>
          </w:p>
        </w:tc>
      </w:tr>
      <w:tr w14:paraId="3F65072B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657BDD74" w14:textId="4B9181B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asło ostrzegawcze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BEBA5B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gridSpan w:val="6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7A418A56" w14:textId="53A3498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waga</w:t>
            </w:r>
          </w:p>
        </w:tc>
      </w:tr>
      <w:tr w14:paraId="3D4A98A9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21D0D543" w14:textId="1B173C1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wier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6392409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gridSpan w:val="6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7CC56F45" w14:textId="3A33C6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4-tert-butylcyclohexyl acetate; linalyl acetate; cinnamaldehyde; isoeugenol; linalool; coumarin; cinnamyl alcohol; benzyl alcohol</w:t>
            </w:r>
          </w:p>
        </w:tc>
      </w:tr>
    </w:tbl>
    <w:p w:rsidR="00903637" w:rsidRPr="0069446B" w:rsidP="00DC42C5" w14:paraId="1E248DF8" w14:textId="3D74F78D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2C1C95F9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0284AE49" w14:textId="10FA976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wroty wskazujące rodzaj zagrożen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71EC6E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2C0DE4A" w14:textId="0AAC4446">
            <w:pPr>
              <w:pStyle w:val="SDSTableTextNormal"/>
              <w:keepLines w:val="0"/>
              <w:rPr>
                <w:noProof w:val="0"/>
              </w:rPr>
            </w:pPr>
            <w:r w:rsidRPr="0069446B" w:rsidR="00FA7F7F">
              <w:rPr>
                <w:noProof/>
              </w:rPr>
              <w:t>H317 - Może powodować alergię skórną.</w:t>
            </w:r>
          </w:p>
        </w:tc>
      </w:tr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wroty wskazujące środki ostrożności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101 - W przypadku konsultacji z lekarzem należy mieć pod ręką pojemnik lub etykietę.</w:t>
              <w:br/>
              <w:t>P102 - Trzymać z dala od dzieci.</w:t>
              <w:br/>
              <w:t>P333+P313 - W przypadku podrażnienia lub wysypki skórnej: skonsultować się z lekarzem.</w:t>
              <w:br/>
              <w:t>P501 - Zawartość i pojemnik usuwać do centrum sortowania, zgodnie z lokalnymi przepisami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Inne zagrożenia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zawiera substancji PBT i/lub vPvB ≥ 0,1 % ocenianych zgodnie z załącznikiem XIII rozporządzenia REACH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1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eszanina nie zawiera substancji wymienionej(-ych) w wykazie ustanowionym zgodnie z art. 59 ust. 1 rozporządzenia REACH ze względu na właściwości zaburzające funkcjonowanie układu hormonalnego lub substancja(-e) nie została(-y) zidentyfikowana(-e) jako substancja(-e) zaburzająca(-e) funkcjonowanie układu hormonalnego zgodnie z kryteriami określonymi w rozporządzeniu delegowanym Komisji (UE) 2017/2100 lub rozporządzeniu Komisji (UE) 2018/605 w stężeniu równym 0,1 % lub wyższym</w:t>
            </w:r>
          </w:p>
        </w:tc>
      </w:tr>
      <w:bookmarkEnd w:id="1"/>
    </w:tbl>
    <w:p w:rsidR="00B072A8" w:rsidRPr="0069446B" w:rsidP="00B072A8" w14:paraId="7788D936" w14:textId="77777777">
      <w:pPr>
        <w:pStyle w:val="SDSTextBlankLine"/>
      </w:pPr>
    </w:p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Skład/informacja o składnikach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ieszaniny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2268"/>
        <w:gridCol w:w="1134"/>
        <w:gridCol w:w="3118"/>
      </w:tblGrid>
      <w:tr w14:paraId="3E8B392D" w14:textId="77777777" w:rsidTr="00385420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3A62E6F7" w14:textId="6DA7405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azwa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7F436CFD" w14:textId="32B4D3C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yfikator produktu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8B92F41" w14:textId="3C4F29C6">
            <w:pPr>
              <w:pStyle w:val="SDSTableTextHeading1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%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356A881" w14:textId="1E1631F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lasyfikacja zgodnie z rozporządzeniem (WE) Nr. 1272/2008 [CLP]</w:t>
            </w:r>
          </w:p>
        </w:tc>
      </w:tr>
      <w:tr w14:paraId="73AD14EE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E1D44CB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enzyl benzo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842F5F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20-51-4</w:t>
            </w:r>
          </w:p>
          <w:p w:rsidR="00827634" w:rsidRPr="0069446B" w:rsidP="009B0F88" w14:paraId="3F1A30C5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4-402-9</w:t>
            </w:r>
          </w:p>
          <w:p w:rsidR="00827634" w:rsidRPr="0069446B" w:rsidP="009B0F88" w14:paraId="6ACDC690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7-085-00-9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5AF5E6F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3C690C9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Doustne), H302 (ATE=500 mg/kg masy ciała)</w:t>
              <w:br/>
              <w:t>Aquatic Acute 1, H400</w:t>
              <w:br/>
              <w:t>Aquatic Chronic 2, H411</w:t>
            </w:r>
          </w:p>
        </w:tc>
      </w:tr>
      <w:tr w14:paraId="73AD14EF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4-tert-butylcyclohexyl acet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32210-23-4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50-954-9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8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, H317</w:t>
            </w:r>
          </w:p>
        </w:tc>
      </w:tr>
      <w:tr w14:paraId="73AD14F0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enzyl alcoh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0-51-6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859-9</w:t>
            </w:r>
          </w:p>
          <w:p w:rsidR="00827634" w:rsidRPr="0069446B" w:rsidP="009B0F88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3-057-00-5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Doustne), H302 (ATE=1580 mg/kg masy ciała)</w:t>
              <w:br/>
              <w:t>Eye Irrit. 2, H319</w:t>
              <w:br/>
              <w:t>Skin Sens. 1B, H317</w:t>
            </w:r>
          </w:p>
        </w:tc>
      </w:tr>
      <w:tr w14:paraId="73AD14F1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umarin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91-64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086-7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3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Doustne), H302 (ATE=500 mg/kg masy ciała)</w:t>
              <w:br/>
              <w:t>Skin Sens. 1B, H317</w:t>
            </w:r>
          </w:p>
        </w:tc>
      </w:tr>
      <w:tr w14:paraId="73AD14F2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inalyl acet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15-95-7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4-116-4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2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  <w:tr w14:paraId="73AD14F3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inalo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78-70-6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1-134-4</w:t>
            </w:r>
          </w:p>
          <w:p w:rsidR="00827634" w:rsidRPr="0069446B" w:rsidP="009B0F88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3-235-00-2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2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  <w:tr w14:paraId="73AD14F4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nis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23-11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4-602-6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pr. 2, H361</w:t>
              <w:br/>
              <w:t>Aquatic Chronic 3, H412</w:t>
            </w:r>
          </w:p>
        </w:tc>
      </w:tr>
      <w:tr w14:paraId="73AD14F5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nnam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4-55-2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213-9</w:t>
            </w:r>
          </w:p>
          <w:p w:rsidR="00827634" w:rsidRPr="0069446B" w:rsidP="009B0F88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6-155-00-6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Skórne), H312 (ATE=1260 mg/kg masy ciała)</w:t>
              <w:br/>
              <w:t>Skin Irrit. 2, H315</w:t>
              <w:br/>
              <w:t>Eye Irrit. 2, H319</w:t>
              <w:br/>
              <w:t>Skin Sens. 1A, H317</w:t>
              <w:br/>
              <w:t>Aquatic Chronic 3, H412</w:t>
            </w:r>
          </w:p>
        </w:tc>
      </w:tr>
      <w:tr w14:paraId="73AD14F6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nnamyl alcoh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4-54-1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212-3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Doustne), H302 (ATE=2000 mg/kg masy ciała)</w:t>
              <w:br/>
              <w:t>Skin Sens. 1B, H317</w:t>
              <w:br/>
              <w:t>Aquatic Chronic 2, H411</w:t>
            </w:r>
          </w:p>
        </w:tc>
      </w:tr>
      <w:tr w14:paraId="73AD14F7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soeugen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97-54-1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590-7</w:t>
            </w:r>
          </w:p>
          <w:p w:rsidR="00827634" w:rsidRPr="0069446B" w:rsidP="009B0F88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4-094-00-X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01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Doustne), H302 (ATE=500 mg/kg masy ciała)</w:t>
              <w:br/>
              <w:t>Acute Tox. 4 (Skórne), H312 (ATE=1100 mg/kg masy ciała)</w:t>
              <w:br/>
              <w:t>Acute Tox. 4 (Poprzez wdychanie), H332 (ATE=1,5 mg/l/4h)</w:t>
              <w:br/>
              <w:t>Skin Irrit. 2, H315</w:t>
              <w:br/>
              <w:t>Eye Irrit. 2, H319</w:t>
              <w:br/>
              <w:t>Skin Sens. 1A, H317</w:t>
              <w:br/>
              <w:t>STOT SE 3, H335</w:t>
            </w:r>
          </w:p>
        </w:tc>
      </w:tr>
    </w:tbl>
    <w:p w:rsidR="00B9487F" w:rsidRPr="0069446B" w:rsidP="009E5102" w14:paraId="7E24D261" w14:textId="10681EB5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3969"/>
        <w:gridCol w:w="2268"/>
        <w:gridCol w:w="4253"/>
      </w:tblGrid>
      <w:tr w14:paraId="6F7CB57B" w14:textId="77777777" w:rsidTr="006965F0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693D4B40" w14:textId="45ACE4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Specyficzne stężenia graniczne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4022B8D3" w14:textId="77777777" w:rsidTr="00D066E3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65F0" w14:paraId="1E4B2AB8" w14:textId="06191804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azwa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65F0" w14:paraId="44B29236" w14:textId="6A267460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yfikator produktu</w:t>
            </w:r>
          </w:p>
        </w:tc>
        <w:tc>
          <w:tcPr>
            <w:tcW w:w="4253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65F0" w14:paraId="119FF265" w14:textId="1EE4CF94">
            <w:pPr>
              <w:pStyle w:val="SDSTableTextHeading2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Specyficzne stężenia graniczne</w:t>
            </w:r>
            <w:r w:rsidRPr="0069446B" w:rsidR="00C70EBE">
              <w:rPr>
                <w:noProof w:val="0"/>
                <w:color w:val="auto"/>
                <w:lang w:val="fr-BE"/>
              </w:rPr>
              <w:t xml:space="preserve"> </w:t>
            </w:r>
            <w:r w:rsidRPr="0069446B" w:rsidR="00C70EBE">
              <w:rPr>
                <w:color w:val="auto"/>
                <w:lang w:val="fr-BE"/>
              </w:rPr>
              <w:t>(%)</w:t>
            </w:r>
          </w:p>
        </w:tc>
      </w:tr>
      <w:tr w14:paraId="466CEF48" w14:textId="77777777" w:rsidTr="00D066E3">
        <w:tblPrEx>
          <w:tblW w:w="10490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F194FF8" w14:textId="4EE762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nnam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136E091" w14:textId="413978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4-55-2</w:t>
            </w:r>
          </w:p>
          <w:p w:rsidR="00827634" w:rsidRPr="0069446B" w:rsidP="009B0F88" w14:paraId="11520CA5" w14:textId="5CB1DB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213-9</w:t>
            </w:r>
          </w:p>
          <w:p w:rsidR="00827634" w:rsidRPr="0069446B" w:rsidP="009B0F88" w14:paraId="13BBD3FC" w14:textId="719C52A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6-155-00-6</w:t>
            </w:r>
          </w:p>
        </w:tc>
        <w:tc>
          <w:tcPr>
            <w:tcW w:w="4253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2970379" w14:textId="1A003A6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0,01 ≤ C ≤ 100) Skin Sens. 1A; H317</w:t>
            </w:r>
          </w:p>
        </w:tc>
      </w:tr>
      <w:tr w14:paraId="466CEF49" w14:textId="77777777" w:rsidTr="00D066E3">
        <w:tblPrEx>
          <w:tblW w:w="10490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EE762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soeugen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13978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97-54-1</w:t>
            </w:r>
          </w:p>
          <w:p w:rsidR="00827634" w:rsidRPr="0069446B" w:rsidP="009B0F88" w14:textId="5CB1DB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590-7</w:t>
            </w:r>
          </w:p>
          <w:p w:rsidR="00827634" w:rsidRPr="0069446B" w:rsidP="009B0F88" w14:textId="719C52A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4-094-00-X</w:t>
            </w:r>
          </w:p>
        </w:tc>
        <w:tc>
          <w:tcPr>
            <w:tcW w:w="4253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A003A6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0,01 ≤ C ≤ 100) Skin Sens. 1A; H317</w:t>
            </w:r>
          </w:p>
        </w:tc>
      </w:tr>
    </w:tbl>
    <w:p w:rsidR="00827634" w:rsidRPr="0069446B" w:rsidP="009E5102" w14:paraId="27338739" w14:textId="72136CC3">
      <w:pPr>
        <w:pStyle w:val="SDSTextNormal"/>
      </w:pPr>
      <w:r>
        <w:rPr>
          <w:noProof/>
        </w:rPr>
        <w:t>Pełny tekst H- oraz stwierdzenia EUH: patrz sekcja 16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Środki pierwszej pomocy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Opis środków pierwszej pomocy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ogólni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 przypadku złego samopoczucia, należy zasięgnąć porady lekarza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po zainhalowani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yprowadzić lub wynieść poszkodowanego na świeże powietrze i zapewnić mu warunki do swobodnego oddychania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erwsza pomoc - środki po kontakcie ze skór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myj skórę dużą ilością wody. Zdjąć zanieczyszczoną odzież. W przypadku wystąpienia podrażnienia skóry lub wysypki: Zasięgnąć porady/zgłosić się pod opiekę lekarza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erwsza pomoc - środki po kontakcie z oczam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e względu na ostrożność płukać oczy wodą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po połknięci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dzwoń do ośrodka toksykologicznego lub lekarza, jeśli źle się czujesz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Ochrona własna pierwszej pomoc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Osoby udzielające pierwszej pomocy powinny zwracać uwagę na własną ochronę i stosować zalecane środki ochrony osobistej (patrz sekcja 8)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Najważniejsze ostre i opóźnione objawy oraz skutki naraże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ymptomy/skutki w przypadku inhalacj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 produktu, jeśli jest obecny, może powodować podrażnienie dróg oddechowych po nadmiernym wdychaniu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ymptomy/skutki w przypadku kontaktu ze skór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oże powodować reakcję alergiczną skóry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ymptomy/skutki w przypadku kontaktu z oczam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y z produktu mogą powodować podrażnienie oczu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ymptomy/skutki w przypadku połknię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 normalnych warunkach nieobecne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Wskazania dotyczące wszelkiej natychmiastowej pomocy lekarskiej i szczególnego postępowania z poszkodowanym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Leczenie objawowe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ostępowanie w przypadku pożaru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Środki gaśnicze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dpowiednie środki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oda rozpylana. Proszek suchy. Piana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odpowiednie środki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żywać silnego strumienia wody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Szczególne zagrożenia związane z substancją lub mieszaniną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pożar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ubstancja stała łatwopalna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wybuchem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bezpośredniego zagrożenia wybuchem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bezpieczne produkty rozkładu w przypadku pożar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e opary mogą być uwalniane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FA7F7F">
        <w:rPr>
          <w:noProof/>
          <w:color w:val="auto"/>
          <w:lang w:val="en-GB"/>
        </w:rPr>
        <w:t>Informacje dla straży pożarnej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kcje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Gasić pożar z bezpiecznej odległości i zabezpieczonego miejsca. Nie wchodzić do strefy ogarniętej pożarem bez sprzętu ochronnego i aparatu do oddychania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hrona podczas gaszenia pożar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interweniować bez stosownego wyposażenia ochronnego. Samodzielny, izolujący aparat ochronny do oddychania. Kompletna odzież ochronna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Postępowanie w przypadku niezamierzonego uwolnienia do środowiska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Indywidualne środki ostrożności, wyposażenie ochronne i procedury w sytuacjach awaryjnych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gólne środki zarad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iadomić władze, jeżeli produkt dostanie się do ścieków lub wód publicznych. Usunąć wyciek, aby zapobiec szkodom materialnym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Dla osób nienależących do personelu udzielającego pomocy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yposażenie ochron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Nosić zalecany indywidualny sprzęt ochronny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ury awaryj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Wentyluj obszar wycieku. Nie narażać na nieizolowane płomienie i iskry. Zakaz palenia. Unikać kontaktu ze skórą i z oczami. Unikać wdychania pyłu/dymu/gazu/mgły/par/rozpylonej cieczy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Dla osób udzielających pomocy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yposażenie ochron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ie interweniować bez stosownego wyposażenia ochronnego. Celem uzyskania dodatkowych informacji patrz sekcja 8: "Kontrola narażenia/Środki ochrony indywidualnej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ury awaryj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wakuować zbędny personel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BD5FB4">
        <w:rPr>
          <w:noProof/>
          <w:color w:val="auto"/>
          <w:lang w:val="en-GB"/>
        </w:rPr>
        <w:t>Środki ostrożności w zakresie ochrony środowiska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Unikać uwolnienia do środowiska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etody i materiały zapobiegające rozprzestrzenianiu się skażenia i służące do usuwania skaże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Zapobieganie rozprzestrzenianiu się skaż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Używając czystej łopaty, umieść materiał w suchym pojemniku i przykryj go bez uciskania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y usuwania skaż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Zebrać produkt mechanicznie. Powiadomić władze, jeżeli produkt dostanie się do ścieków lub wód publicznych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ne informac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materiałów lub stałych pozostałości w autoryzowanym miejscu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Odniesienia do innych sekcji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>
        <w:rPr>
          <w:noProof/>
          <w:lang w:val="fr-BE"/>
        </w:rPr>
        <w:t>W celu uzyskania dalszych informacji należy odwołać się do sekcji 13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7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Postępowanie z substancjami i mieszaninami oraz ich magazynowanie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Środki ostrożności dotyczące bezpiecznego postępowa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datkowe zagrożenia podczas obróbk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jest uważany za niebezpieczny w normalnych warunkach użytkowania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rodki ostrożności dotyczące bezpiecznego postępo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pewnić dobrą wentylację stanowiska pracy. Przechowywać z dala od źródeł ciepła, gorących powierzchni, źródeł iskrzenia, otwartego ognia i innych źródeł zapłonu. Nie palić. Uziemić/połączyć pojemnik i sprzęt odbiorczy. Unikać kontaktu ze skórą i z oczami. Unikać wdychania pyłu/dymu/gazu/mgły/par/rozpylonej cieczy. Nosić indywidualne środki ochrony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higien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nieczyszczonej odzieży ochronnej nie wynosić poza miejsce pracy. Wyprać zanieczyszczoną odzież przed ponownym użyciem. Nie jeść, nie pić i nie palić podczas używania produktu. Umyć ręce po każdym kontakcie z produktem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Warunki bezpiecznego magazynowania, w tym informacje dotyczące wszelkich wzajemnych niezgodności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rodki technicz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ziemić/połączyć pojemnik i sprzęt odbiorczy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arunki przechowy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chowywać w chłodnym miejscu. Chronić przed światłem słonecznym. Przechowywać z dala od źródeł zapłonu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ły pakunk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wsze przechowuj produkt w pojemniku z tego samego materiału, co oryginalny pojemnik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Szczególne zastosowanie(-a) końcowe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Kontrola narażenia/środki ochrony indywidualnej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ametry dotyczące kontroli</w:t>
      </w:r>
    </w:p>
    <w:p w:rsidR="00F47A30" w:rsidRPr="0069446B" w:rsidP="00F47A30" w14:paraId="5E1F0244" w14:textId="77777777">
      <w:pPr>
        <w:pStyle w:val="SDSTextNormal"/>
        <w:bidi w:val="0"/>
        <w:rPr>
          <w:rtl w:val="0"/>
          <w:lang w:val="en-US"/>
        </w:rPr>
      </w:pPr>
      <w:r w:rsidRPr="0069446B">
        <w:rPr>
          <w:rtl w:val="0"/>
          <w:lang w:val="en-US"/>
        </w:rPr>
        <w:t>Brak dodatkowych informacji</w:t>
      </w:r>
    </w:p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Kontrola narażenia</w:t>
      </w:r>
    </w:p>
    <w:p w:rsidR="00B077C8" w:rsidRPr="0069446B" w:rsidP="00B077C8" w14:paraId="240AF500" w14:textId="1C70A57D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tosowne techniczne środki kontroli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65D4F252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3BDE9A5F" w14:textId="128207A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Stosowne techniczne środki kontroli</w:t>
            </w:r>
            <w:r w:rsidRPr="0069446B">
              <w:rPr>
                <w:noProof w:val="0"/>
              </w:rPr>
              <w:t>:</w:t>
            </w:r>
          </w:p>
        </w:tc>
      </w:tr>
      <w:tr w14:paraId="698AF1A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611C64" w14:textId="0B57E97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pewnić dobrą wentylację stanowiska pracy.</w:t>
            </w:r>
          </w:p>
        </w:tc>
      </w:tr>
    </w:tbl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Kontrola narażenia środowiska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Kontrola narażenia środowiska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nikać uwolnienia do środowiska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Właściwości fizyczne i chemiczne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je na temat podstawowych właściwości fizycznych i chemicznych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an skupi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ały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określony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pa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ursztyn. Owocowy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óg zapach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topni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krzepnię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362FE47" w14:textId="06B7021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wrz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alność materiał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0956B65" w14:textId="42EA31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ubstancja stała łatwopalna.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lna granica wybuchowośc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07C45928" w14:textId="421087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órna granica wybuchowośc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3DD1F02" w14:textId="1FF93D7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zapłon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samozapłon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19C9D82" w14:textId="477EF8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rozkład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8D646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CEF4305" w14:textId="26495C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twór 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E0A293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BD71676" w14:textId="2EF7ECB6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pkość, kinematyczn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353B3EE3" w14:textId="471144B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puszczalność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ężność par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ężność pary w temperaturze 50 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ęstość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ęstość względn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55180F2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Gęstość względna pary w temp.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15A83A6F" w14:textId="0FC2934C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60105B1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4E10573" w14:textId="2AD5DA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miar cząstek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679ADE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E000B" w:rsidRPr="0069446B" w:rsidP="006E000B" w14:paraId="6F3415F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Inne informacje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Stabilność i reaktywność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ktywność</w:t>
      </w:r>
    </w:p>
    <w:p w:rsidR="00827634" w:rsidRPr="0069446B" w:rsidP="009E5102" w14:paraId="0672D3C3" w14:textId="08480244">
      <w:pPr>
        <w:pStyle w:val="SDSTextNormal"/>
      </w:pPr>
      <w:r w:rsidRPr="0069446B">
        <w:rPr>
          <w:noProof/>
        </w:rPr>
        <w:t>Substancja stała łatwopalna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Stabilność chemiczn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Stabilny w normalnych warunkach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Możliwość występowania niebezpiecznych reakcji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Brak znanych niebezpiecznych reakcji w normalnych warunkach użycia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Warunki, których należy unikać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Unikać kontaktu z gorącymi powierzchniami. Ciepło. Z dala od płomieni i iskier. Zlikwidować wszelkie źródła zapłonu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ły niezgodne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Niebezpieczne produkty rozkładu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W normalnych warunkach przechowywania i użytkowania nie powinny powstawać niebezpieczne produkty rozkładu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toksykologiczne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je na temat klas zagrożenia zdefiniowanych w rozporządzeniu (WE) nr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doustni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skórni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inhalacj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3E0104" w14:paraId="05B4A850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A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7EA9A893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benzoate (120-51-4)</w:t>
            </w:r>
          </w:p>
        </w:tc>
      </w:tr>
      <w:tr w14:paraId="02D6B5A9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B43897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AEBCAFA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masy ciała Animal: rat, Guideline: OECD Guideline 401 (Acute Oral Toxicity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B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4-tert-butylcyclohexyl acetate (32210-23-4)</w:t>
            </w:r>
          </w:p>
        </w:tc>
      </w:tr>
      <w:tr w14:paraId="02D6B5AA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00 – 2000 mg/kg masy ciała Animal: rat, Animal sex: female, Guideline: OECD Guideline 420 (Acute Oral Toxicity - Fixed Dose Method), Guideline: EU Method B.1 bis (Acute Oral Toxicity - Fixed Dose Procedure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C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yl acetate (115-95-7)</w:t>
            </w:r>
          </w:p>
        </w:tc>
      </w:tr>
      <w:tr w14:paraId="02D6B5AB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9000 mg/kg masy ciała Animal: rat</w:t>
            </w:r>
          </w:p>
        </w:tc>
      </w:tr>
      <w:tr w14:paraId="6700D31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07BEAFB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skóra, królik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F25057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masy ciała Animal: rabbit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D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aldehyde (104-55-2)</w:t>
            </w:r>
          </w:p>
        </w:tc>
      </w:tr>
      <w:tr w14:paraId="02D6B5AC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220 mg/kg masy ciała Animal: rat, Guideline: other:, 95% CL: 1910 - 2600</w:t>
            </w:r>
          </w:p>
        </w:tc>
      </w:tr>
      <w:tr w14:paraId="512A6002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203C9E6" w14:textId="7B18D0C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6652431" w14:textId="6299FF5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400 mg/kg masy ciała Animal: guinea pig, Guideline: other:</w:t>
            </w:r>
          </w:p>
        </w:tc>
      </w:tr>
      <w:tr w14:paraId="14A10650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1B21AB8" w14:textId="499F7789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LD50, skóra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8B7F790" w14:textId="5F522F6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masy ciała Animal: rat, Guideline: OECD Guideline 402 (Acute Dermal Toxicity)</w:t>
            </w:r>
          </w:p>
        </w:tc>
      </w:tr>
      <w:tr w14:paraId="6700D314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skóra, królik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260 mg/kg masy ciała Animal: rabbit, Guideline: other:</w:t>
            </w:r>
          </w:p>
        </w:tc>
      </w:tr>
      <w:tr w14:paraId="2AC9C978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6E9B3C" w14:textId="396F2C7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Inhalacja - Szczur [ppm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B461613" w14:textId="5B1B40D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68,88871 ppm Animal: rat, Guideline: other: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E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nisaldehyde (123-11-5)</w:t>
            </w:r>
          </w:p>
        </w:tc>
      </w:tr>
      <w:tr w14:paraId="02D6B5AD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210 mg/kg masy ciała Animal: rat, Guideline: OECD Guideline 401 (Acute Oral Toxicity), 95% CL: 2755 - 3600</w:t>
            </w:r>
          </w:p>
        </w:tc>
      </w:tr>
      <w:tr w14:paraId="6700D315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skóra, królik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masy ciała Animal: rabbit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F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02D6B5AE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790 mg/kg masy ciała Animal: rat, Guideline: OECD Guideline 401 (Acute Oral Toxicity), 95% CL: 2440 - 3180</w:t>
            </w:r>
          </w:p>
        </w:tc>
      </w:tr>
      <w:tr w14:paraId="512A600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B18D0C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299FF5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120 mg/kg masy ciała Animal: mouse, Guideline: OECD Guideline 401 (Acute Oral Toxicity), 95% CL: 2620 - 3620</w:t>
            </w:r>
          </w:p>
        </w:tc>
      </w:tr>
      <w:tr w14:paraId="6700D316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skóra, królik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610 mg/kg masy ciała Animal: rabbit, Guideline: OECD Guideline 402 (Acute Dermal Toxicity), 95% CL: 3578 - 8374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60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02D6B5AF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93 mg/kg masy ciała Animal: rat, Guideline: other:</w:t>
            </w:r>
          </w:p>
        </w:tc>
      </w:tr>
      <w:tr w14:paraId="14A10651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99F7789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LD50, skóra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522F6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93 mg/kg masy ciała Animal: rat, Guideline: other: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61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yl alcohol (104-54-1)</w:t>
            </w:r>
          </w:p>
        </w:tc>
      </w:tr>
      <w:tr w14:paraId="02D6B5B0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000 mg/kg masy ciała Animal: rat, Animal sex: female, Guideline: OECD Guideline 423 (Acute Oral toxicity - Acute Toxic Class Method)</w:t>
            </w:r>
          </w:p>
        </w:tc>
      </w:tr>
      <w:tr w14:paraId="14A10652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99F7789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LD50, skóra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522F6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masy ciała Animal: rat, Animal sex: female, Guideline: OECD Guideline 402 (Acute Dermal Toxicity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62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alcohol (100-51-6)</w:t>
            </w:r>
          </w:p>
        </w:tc>
      </w:tr>
      <w:tr w14:paraId="512A6004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B18D0C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299FF5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580 mg/kg masy ciała Animal: mouse, Guideline: OECD Guideline 401 (Acute Oral Toxicity), 95% CL: 1410 - 1770</w:t>
            </w:r>
          </w:p>
        </w:tc>
      </w:tr>
      <w:tr w14:paraId="6700D317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skóra, królik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masy ciała Animal: rabbit, Guideline: EPA OTS 798.1100 (Acute Dermal Toxicity)</w:t>
            </w:r>
          </w:p>
        </w:tc>
      </w:tr>
      <w:tr w14:paraId="05EDDE1C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5015F8B" w14:textId="6CD23814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LC50 Inhalacja -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0BB2100" w14:textId="49CB38F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4,178 mg/l air Animal: rat, Guideline: OECD Guideline 403 (Acute Inhalation Toxicity)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żrące/drażniące na skórę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A7593A" w:rsidRPr="0069446B" w:rsidP="009215A8" w14:paraId="5010A818" w14:textId="78B4B17E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020"/>
      </w:tblPr>
      <w:tblGrid>
        <w:gridCol w:w="3969"/>
        <w:gridCol w:w="6520"/>
      </w:tblGrid>
      <w:tr w14:paraId="6428FA57" w14:textId="77777777" w:rsidTr="00E00E0B">
        <w:tblPrEx>
          <w:tblW w:w="10489" w:type="dxa"/>
          <w:tblLayout w:type="fixed"/>
          <w:tblLook w:val="002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7593A" w:rsidRPr="0069446B" w:rsidP="00A7593A" w14:paraId="2A0D880C" w14:textId="112EF6D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yl alcohol (104-54-1)</w:t>
            </w:r>
          </w:p>
        </w:tc>
      </w:tr>
      <w:tr w14:paraId="6CC585F5" w14:textId="77777777" w:rsidTr="005C557D">
        <w:tblPrEx>
          <w:tblW w:w="10489" w:type="dxa"/>
          <w:tblLayout w:type="fixed"/>
          <w:tblLook w:val="002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0C2974" w:rsidRPr="0069446B" w:rsidP="005C557D" w14:paraId="43265E28" w14:textId="5BEC38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  <w:lang w:eastAsia="ja-JP"/>
              </w:rPr>
              <w:t>pH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0C2974" w:rsidRPr="0069446B" w:rsidP="005C557D" w14:paraId="31F7069D" w14:textId="4EE742A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  <w:lang w:eastAsia="ja-JP"/>
              </w:rPr>
              <w:t>4,71 Temp.: 26,5 °C Concentration: 1 vol</w:t>
            </w:r>
            <w:r w:rsidRPr="0069446B">
              <w:rPr>
                <w:rFonts w:hint="eastAsia"/>
                <w:noProof/>
                <w:lang w:eastAsia="ja-JP"/>
              </w:rPr>
              <w:t>%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ważne uszkodzenie oczu/działanie drażniące na ocz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A7593A" w:rsidRPr="0069446B" w:rsidP="009215A8" w14:paraId="569A14D6" w14:textId="6455FAA7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020"/>
      </w:tblPr>
      <w:tblGrid>
        <w:gridCol w:w="3969"/>
        <w:gridCol w:w="6520"/>
      </w:tblGrid>
      <w:tr w14:paraId="4FDDC6C4" w14:textId="77777777" w:rsidTr="006839F4">
        <w:tblPrEx>
          <w:tblW w:w="10489" w:type="dxa"/>
          <w:tblLayout w:type="fixed"/>
          <w:tblLook w:val="002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7593A" w:rsidRPr="0069446B" w:rsidP="00A7593A" w14:paraId="701E277D" w14:textId="15263CC9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yl alcohol (104-54-1)</w:t>
            </w:r>
          </w:p>
        </w:tc>
      </w:tr>
      <w:tr w14:paraId="58CDE2D1" w14:textId="77777777" w:rsidTr="006839F4">
        <w:tblPrEx>
          <w:tblW w:w="10489" w:type="dxa"/>
          <w:tblLayout w:type="fixed"/>
          <w:tblLook w:val="002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35C93" w:rsidRPr="0069446B" w:rsidP="00135C93" w14:paraId="0CE292D2" w14:textId="39ADD68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  <w:lang w:eastAsia="ja-JP"/>
              </w:rPr>
              <w:t>pH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35C93" w:rsidRPr="0069446B" w:rsidP="00135C93" w14:paraId="6B272BF2" w14:textId="52E8F02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  <w:lang w:eastAsia="ja-JP"/>
              </w:rPr>
              <w:t>4,71 Temp.: 26,5 °C Concentration: 1 vol</w:t>
            </w:r>
            <w:r w:rsidRPr="0069446B">
              <w:rPr>
                <w:rFonts w:hint="eastAsia"/>
                <w:noProof/>
                <w:lang w:eastAsia="ja-JP"/>
              </w:rPr>
              <w:t>%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Działanie uczulające na drogi oddechowe lub skórę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Może powodować alergię skórną.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mutagenne na komórki rozrod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rakotwór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kodliwe działanie na rozrodczość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2B741C" w14:paraId="12F13187" w14:textId="7F962CBB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5BFA0C54" w14:textId="77777777" w:rsidTr="00EC2D48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A05CF99" w14:textId="18CAF51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7F5CEB5E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021FFC3" w14:textId="7647299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zwierzę/samica, F0/P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35DC50A" w14:textId="698BF6E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333 mg/kg masy ciała Animal: rat, Animal sex: female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jednoraz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2B741C" w14:paraId="5A8DAD70" w14:textId="6BB7031E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22761E3B" w14:textId="77777777" w:rsidTr="00EC2D48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08438C9D" w14:textId="1D4097E9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soeugenol (97-54-1)</w:t>
            </w:r>
          </w:p>
        </w:tc>
      </w:tr>
      <w:tr w14:paraId="19C91D7F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DF0C3A" w:rsidRPr="0069446B" w:rsidP="009B0F88" w14:paraId="61F4F0F2" w14:textId="18B01B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jednorazowe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DF0C3A" w:rsidRPr="0069446B" w:rsidP="009B0F88" w14:paraId="0CCC6EF3" w14:textId="581E3344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Może powodować podrażnienie dróg oddechowych.</w:t>
            </w:r>
            <w:r w:rsidRPr="0069446B">
              <w:rPr>
                <w:noProof w:val="0"/>
                <w:lang w:val="fr-BE"/>
              </w:rPr>
              <w:t xml:space="preserve"> 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powtarzane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2B741C" w14:paraId="19ADD920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9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D6F5693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benzoate (120-51-4)</w:t>
            </w:r>
          </w:p>
        </w:tc>
      </w:tr>
      <w:tr w14:paraId="32F42FBD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2E17F9F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skóra, szczur/królik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68DE4B1B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781 mg/kg masy ciała Animal: rat, Guideline: OECD Guideline 410 (Repeated Dose Dermal Toxicity: 21/28-Day Study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A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yl acetate (115-95-7)</w:t>
            </w:r>
          </w:p>
        </w:tc>
      </w:tr>
      <w:tr w14:paraId="32F42FBE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skóra, szczur/królik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250 mg/kg masy ciała Animal: rat, Guideline: OECD Guideline 411 (Subchronic Dermal Toxicity: 90-Day Study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B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aldehyde (104-55-2)</w:t>
            </w:r>
          </w:p>
        </w:tc>
      </w:tr>
      <w:tr w14:paraId="07CBBCD5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BA6E037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doustnie, szczur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1BF45774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1000 mg/kg masy ciała Animal: rat, Guideline: OECD Guideline 407 (Repeated Dose 28-Day Oral Toxicity Study in Rodents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C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nisaldehyde (123-11-5)</w:t>
            </w:r>
          </w:p>
        </w:tc>
      </w:tr>
      <w:tr w14:paraId="07CBBCD6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doustnie, szczur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100 mg/kg masy ciała Animal: rat, Guideline: OECD Guideline 408 (Repeated Dose 90-Day Oral Toxicity Study in Rodents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D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32F42FBF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skóra, szczur/królik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250 mg/kg masy ciała Animal: rat, Guideline: OECD Guideline 411 (Subchronic Dermal Toxicity: 90-Day Study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E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72CFCCBC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7E7D595" w14:textId="5F4315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podprzewlekłe, doustnie, zwierzę/samica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63F96CCC" w14:textId="62AACB7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138,3 mg/kg masy ciała Animal: mouse, Animal sex: female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F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yl alcohol (104-54-1)</w:t>
            </w:r>
          </w:p>
        </w:tc>
      </w:tr>
      <w:tr w14:paraId="07CBBCD7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doustnie, szczur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1000 mg/kg masy ciała Animal: rat, Guideline: OECD Guideline 407 (Repeated Dose 28-Day Oral Toxicity Study in Rodents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E0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alcohol (100-51-6)</w:t>
            </w:r>
          </w:p>
        </w:tc>
      </w:tr>
      <w:tr w14:paraId="07CBBCD8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doustnie, szczur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400 mg/kg masy ciała Animal: rat, Guideline: other: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spowodowane aspiracj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C7C9E" w:rsidRPr="0069446B" w:rsidP="002B741C" w14:paraId="05425C6C" w14:textId="6CE2E30C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640A7E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F979BCB" w14:textId="40F6D13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Świeca cinnamon tea 10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8FF62F3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B1E43B" w14:textId="73342A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pkość, kinematyczn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8D83A1" w14:textId="0D1321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8A1716" w:rsidRPr="0069446B" w:rsidP="008A1716" w14:paraId="26742CEC" w14:textId="37E73D92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020"/>
      </w:tblPr>
      <w:tblGrid>
        <w:gridCol w:w="3969"/>
        <w:gridCol w:w="6520"/>
      </w:tblGrid>
      <w:tr w14:paraId="6A02886C" w14:textId="77777777" w:rsidTr="000B54DE">
        <w:tblPrEx>
          <w:tblW w:w="10489" w:type="dxa"/>
          <w:tblLayout w:type="fixed"/>
          <w:tblLook w:val="002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A1716" w:rsidRPr="0069446B" w:rsidP="000B54DE" w14:paraId="51EC1C32" w14:textId="5AAB911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alcohol (100-51-6)</w:t>
            </w:r>
          </w:p>
        </w:tc>
      </w:tr>
      <w:tr w14:paraId="1484F7CF" w14:textId="77777777" w:rsidTr="000B54DE">
        <w:tblPrEx>
          <w:tblW w:w="10489" w:type="dxa"/>
          <w:tblLayout w:type="fixed"/>
          <w:tblLook w:val="002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84F95" w:rsidRPr="0069446B" w:rsidP="00184F95" w14:paraId="6D214090" w14:textId="074D6D29">
            <w:pPr>
              <w:pStyle w:val="SDSTableTextNormal"/>
              <w:rPr>
                <w:noProof w:val="0"/>
                <w:lang w:val="en-AU"/>
              </w:rPr>
            </w:pPr>
            <w:r w:rsidRPr="0069446B" w:rsidR="00FA7F7F">
              <w:rPr>
                <w:noProof/>
                <w:lang w:eastAsia="ja-JP"/>
              </w:rPr>
              <w:t>Lepkość, kinematyczn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84F95" w:rsidRPr="0069446B" w:rsidP="00184F95" w14:paraId="2FB6D7E3" w14:textId="7EAD04DF">
            <w:pPr>
              <w:pStyle w:val="SDSTableTextNormal"/>
              <w:rPr>
                <w:noProof w:val="0"/>
                <w:lang w:val="en-AU"/>
              </w:rPr>
            </w:pPr>
            <w:r w:rsidRPr="0069446B" w:rsidR="00FA7F7F">
              <w:rPr>
                <w:noProof/>
                <w:lang w:eastAsia="ja-JP"/>
              </w:rPr>
              <w:t>4,851 mm²/s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2" w:name="_Hlk54089399"/>
      <w:r w:rsidRPr="0069446B" w:rsidR="00FA7F7F">
        <w:rPr>
          <w:noProof/>
          <w:color w:val="auto"/>
          <w:lang w:val="en-GB"/>
        </w:rPr>
        <w:t>Informacje o innych zagrożeniach</w:t>
      </w:r>
      <w:bookmarkEnd w:id="2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ekologiczne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ksyczność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kologia - ogólni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dukt ten nie jest uważany za toksyczny dla organizmów wodnych i nie powoduje długotrwałych, niekorzystnych zmian w środowisku naturalnym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warzające zagrożenie dla środowiska wodnego, krótkotrwałe (ostr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warzające zagrożenie dla środowiska wodnego, długotrwałe (przewlekł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755909" w14:paraId="2CE72D78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E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BC822AB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benzoate (120-51-4)</w:t>
            </w:r>
          </w:p>
        </w:tc>
      </w:tr>
      <w:tr w14:paraId="562CCB6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EEB0431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0CABEF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,32 mg/l Test organisms (species): Danio rerio (previous name: Brachydanio rerio)</w:t>
            </w:r>
          </w:p>
        </w:tc>
      </w:tr>
      <w:tr w14:paraId="758D634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C7E485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968587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,09 mg/l Test organisms (species): Daphnia magna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F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4-tert-butylcyclohexyl acetate (32210-23-4)</w:t>
            </w:r>
          </w:p>
        </w:tc>
      </w:tr>
      <w:tr w14:paraId="562CCB6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,6 mg/l Test organisms (species): Cyprinus carpio</w:t>
            </w:r>
          </w:p>
        </w:tc>
      </w:tr>
      <w:tr w14:paraId="758D634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,3 mg/l Test organisms (species): Daphnia magna</w:t>
            </w:r>
          </w:p>
        </w:tc>
      </w:tr>
      <w:tr w14:paraId="66FAA3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DF551E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9D12162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2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yl acetate (115-95-7)</w:t>
            </w:r>
          </w:p>
        </w:tc>
      </w:tr>
      <w:tr w14:paraId="562CCB6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1 mg/l Test organisms (species): Cyprinus carpio</w:t>
            </w:r>
          </w:p>
        </w:tc>
      </w:tr>
      <w:tr w14:paraId="758D634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9 mg/l Test organisms (species): Daphnia magna</w:t>
            </w:r>
          </w:p>
        </w:tc>
      </w:tr>
      <w:tr w14:paraId="66FAA35D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3,1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1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aldehyde (104-55-2)</w:t>
            </w:r>
          </w:p>
        </w:tc>
      </w:tr>
      <w:tr w14:paraId="562CCB6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,35 mg/l Test organisms (species): Danio rerio (previous name: Brachydanio rerio)</w:t>
            </w:r>
          </w:p>
        </w:tc>
      </w:tr>
      <w:tr w14:paraId="758D634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19,5578 mg/l Test organisms (species): Daphnia magna</w:t>
            </w:r>
          </w:p>
        </w:tc>
      </w:tr>
      <w:tr w14:paraId="0795A5B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A954D6A" w14:textId="62D9DEB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dla toksyczności przewlekłej dla ryb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C7C9CE" w14:textId="4333D9A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5,159 mg/l Test organisms (species): other: Duration: '28 d'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2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nisaldehyde (123-11-5)</w:t>
            </w:r>
          </w:p>
        </w:tc>
      </w:tr>
      <w:tr w14:paraId="562CCB6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48,32 mg/l Test organisms (species): Leuciscus idus</w:t>
            </w:r>
          </w:p>
        </w:tc>
      </w:tr>
      <w:tr w14:paraId="758D634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2,8 mg/l Test organisms (species): Daphnia magna</w:t>
            </w:r>
          </w:p>
        </w:tc>
      </w:tr>
      <w:tr w14:paraId="66FAA35E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8,4 mg/l Test organisms (species): Raphidocelis subcapitata (previous names: Pseudokirchneriella subcapitata, Selenastrum capricornutum)</w:t>
            </w:r>
          </w:p>
        </w:tc>
      </w:tr>
      <w:tr w14:paraId="61BDF10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98EAC62" w14:textId="0C2650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EC (przewlekłe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177F34F" w14:textId="7B7C09E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,53 mg/l Test organisms (species): Daphnia magna Duration: '21 d'</w:t>
            </w:r>
          </w:p>
        </w:tc>
      </w:tr>
      <w:tr w14:paraId="4F25074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9ABB42" w14:textId="61CC63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(przewlekła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B0EBAE8" w14:textId="70C0213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71 mg/l Test organisms (species): Daphnia magna Duration: '21 d'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562CCB6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7,8 mg/l Test organisms (species): Oncorhynchus mykiss (previous name: Salmo gairdneri)</w:t>
            </w:r>
          </w:p>
        </w:tc>
      </w:tr>
      <w:tr w14:paraId="758D634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9 mg/l Test organisms (species): Daphnia magna</w:t>
            </w:r>
          </w:p>
        </w:tc>
      </w:tr>
      <w:tr w14:paraId="3112BB70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A8EE60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96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CD8276" w14:textId="5250A23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8,3 mg/l Test organisms (species): Desmodesmus subspicatus (previous name: Scenedesmus subspicatus)</w:t>
            </w:r>
          </w:p>
        </w:tc>
      </w:tr>
      <w:tr w14:paraId="2AED0D7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AD97F9" w14:textId="1B0185B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96h - Algi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ABEE98" w14:textId="14E6602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56,7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562CCB6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,94 mg/l Test organisms (species):</w:t>
            </w:r>
          </w:p>
        </w:tc>
      </w:tr>
      <w:tr w14:paraId="7D93309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F836D75" w14:textId="4C546B5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0AE8D6" w14:textId="2F7D6E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324 mg/l Test organisms (species):</w:t>
            </w:r>
          </w:p>
        </w:tc>
      </w:tr>
      <w:tr w14:paraId="758D634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,012 mg/l Test organisms (species): Daphnia sp.</w:t>
            </w:r>
          </w:p>
        </w:tc>
      </w:tr>
      <w:tr w14:paraId="3112BB7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96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250A2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452 mg/l Test organisms (species):</w:t>
            </w:r>
          </w:p>
        </w:tc>
      </w:tr>
      <w:tr w14:paraId="4F25074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1CC63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(przewlekła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0C0213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5 mg/l Test organisms (species):  Duration: '21 d'</w:t>
            </w:r>
          </w:p>
        </w:tc>
      </w:tr>
      <w:tr w14:paraId="0795A5B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2D9DEB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dla toksyczności przewlekłej dla ryb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333D9A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191 mg/l Test organisms (species):  Duration: '30 d'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5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yl alcohol (104-54-1)</w:t>
            </w:r>
          </w:p>
        </w:tc>
      </w:tr>
      <w:tr w14:paraId="562CCB6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9 mg/l Test organisms (species): Danio rerio (previous name: Brachydanio rerio)</w:t>
            </w:r>
          </w:p>
        </w:tc>
      </w:tr>
      <w:tr w14:paraId="758D634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7,7 mg/l Test organisms (species): Daphnia magna</w:t>
            </w:r>
          </w:p>
        </w:tc>
      </w:tr>
      <w:tr w14:paraId="66FAA35F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9,7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6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alcohol (100-51-6)</w:t>
            </w:r>
          </w:p>
        </w:tc>
      </w:tr>
      <w:tr w14:paraId="562CCB6B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460 mg/l Test organisms (species): Pimephales promelas</w:t>
            </w:r>
          </w:p>
        </w:tc>
      </w:tr>
      <w:tr w14:paraId="758D634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30 mg/l Test organisms (species): Daphnia magna</w:t>
            </w:r>
          </w:p>
        </w:tc>
      </w:tr>
      <w:tr w14:paraId="66FAA360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770 mg/l Test organisms (species): Raphidocelis subcapitata (previous names: Pseudokirchneriella subcapitata, Selenastrum capricornutum)</w:t>
            </w:r>
          </w:p>
        </w:tc>
      </w:tr>
      <w:tr w14:paraId="14947BF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859FCE1" w14:textId="4950AD8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F471243" w14:textId="7803BA7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00 mg/l Test organisms (species): Raphidocelis subcapitata (previous names: Pseudokirchneriella subcapitata, Selenastrum capricornutum)</w:t>
            </w:r>
          </w:p>
        </w:tc>
      </w:tr>
      <w:tr w14:paraId="3112BB7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96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250A2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76,828 mg/l Test organisms (species): other:</w:t>
            </w:r>
          </w:p>
        </w:tc>
      </w:tr>
      <w:tr w14:paraId="0795A5B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2D9DEB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dla toksyczności przewlekłej dla ryb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333D9A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48,897 mg/l Test organisms (species): other: Duration: '30 d'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Trwałość i zdolność do rozkładu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Świeca cinnamon tea 10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ie ulega szybkiej degradacji</w:t>
            </w:r>
          </w:p>
        </w:tc>
      </w:tr>
    </w:tbl>
    <w:p w:rsidR="00827634" w:rsidRPr="0069446B" w:rsidP="00755909" w14:paraId="68EE337D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153A2578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benzoate (120-51-4)</w:t>
            </w:r>
          </w:p>
        </w:tc>
      </w:tr>
      <w:tr w14:paraId="2D6A995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36E4DBAD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04CC51CB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4-tert-butylcyclohexyl acetate (32210-23-4)</w:t>
            </w:r>
          </w:p>
        </w:tc>
      </w:tr>
      <w:tr w14:paraId="2D6A995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5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yl acetate (115-95-7)</w:t>
            </w:r>
          </w:p>
        </w:tc>
      </w:tr>
      <w:tr w14:paraId="2D6A995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6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aldehyde (104-55-2)</w:t>
            </w:r>
          </w:p>
        </w:tc>
      </w:tr>
      <w:tr w14:paraId="2D6A995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7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soeugenol (97-54-1)</w:t>
            </w:r>
          </w:p>
        </w:tc>
      </w:tr>
      <w:tr w14:paraId="2D6A995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8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nisaldehyde (123-11-5)</w:t>
            </w:r>
          </w:p>
        </w:tc>
      </w:tr>
      <w:tr w14:paraId="2D6A995B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9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2D6A99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A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2D6A995D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B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yl alcohol (104-54-1)</w:t>
            </w:r>
          </w:p>
        </w:tc>
      </w:tr>
      <w:tr w14:paraId="2D6A995E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alcohol (100-51-6)</w:t>
            </w:r>
          </w:p>
        </w:tc>
      </w:tr>
      <w:tr w14:paraId="2D6A995F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Zdolność do bioakumulacji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bilność w glebie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Wyniki oceny właściwości PBT i vPvB</w:t>
      </w:r>
    </w:p>
    <w:p w:rsidR="009F53E3" w:rsidRPr="0069446B" w:rsidP="009E5102" w14:paraId="4CF14847" w14:textId="031A2CAD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Właściwości zaburzające funkcjonowanie układu hormonalnego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3" w:name="_Hlk54090163"/>
      <w:r w:rsidRPr="0069446B">
        <w:rPr>
          <w:rtl w:val="0"/>
        </w:rPr>
        <w:t>Brak dodatkowych informacji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Inne szkodliwe skutki działania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Brak dodatkowych informacji</w:t>
      </w:r>
    </w:p>
    <w:bookmarkEnd w:id="3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Postępowanie z odpadami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FA7F7F">
        <w:rPr>
          <w:noProof/>
          <w:color w:val="auto"/>
          <w:lang w:val="fr-BE"/>
        </w:rPr>
        <w:t>Metody unieszkodliwiania odpadów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egionalne przepisy dotyczące odpad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zgodnie z obowiązującymi przepisami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y unieszkodliwiania odpad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suń zawartość/pojemnik zgodnie z instrukcjami sortowania licencjonowanego zbieracza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usuwania wód ściekowy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zgodnie z obowiązującymi przepisami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usuwania produktu/opako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strzegaj obowiązujących przepisów dotyczących unieszkodliwiania odpadów stałych. Usuwanie zgodnie z obowiązującymi przepisami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datkowe informac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ponownie używaj pustych pojemników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je o odpadach ekologiczny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dpady produktu należy traktować jako niebezpieczne, tak jak sam produkt, z prawdopodobieństwem wpływu na środowisko w ten sam sposób. Rozważ obsługę i usuwanie odpadów zgodnie z definicją samego produktu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dotyczące transportu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Zgodnie z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umer UN lub numer identyfikacyjny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ABDE612" w14:textId="535D61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7AB21BF" w14:textId="6D73DEC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C2D1264" w14:textId="5D5B613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7D88FC" w14:textId="72043AE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4F7255" w14:textId="3E99843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 w:rsidR="00FA7F7F">
              <w:rPr>
                <w:noProof/>
                <w:color w:val="auto"/>
              </w:rPr>
              <w:t>Prawidłowa nazwa przewozowa UN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47B8FB" w14:textId="64D6A8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5866566" w14:textId="7326A33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43C2538" w14:textId="1756EFC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C6022C8" w14:textId="76CF100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017BBC4" w14:textId="18C278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 w:rsidR="00FA7F7F">
              <w:rPr>
                <w:noProof/>
                <w:color w:val="auto"/>
              </w:rPr>
              <w:t>Klasa(-y) zagrożenia w transporci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287514" w14:textId="3151990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E08BC3C" w14:textId="1390446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4869A7" w14:textId="60518F1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DB0328" w14:textId="630732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2F94D7F" w14:textId="3F7F276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a pakowania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EF19D6F" w14:textId="400BA59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84A04E8" w14:textId="324E45A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22D4389" w14:textId="0936635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ADC01B" w14:textId="40FC7626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F22E361" w14:textId="2C976AE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Zagrożenia dla środowiska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FF853D" w14:textId="19A9A5F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750C8CD" w14:textId="04C78DA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FF23E6" w14:textId="58C38B7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DD351A6" w14:textId="51B6819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E7CE815" w14:textId="4ADDE3D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dodatkowych informacji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Szczególne środki ostrożności dla użytkowników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drogowy</w:t>
            </w:r>
          </w:p>
        </w:tc>
      </w:tr>
      <w:tr w14:paraId="71EA5DC6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7FD0D0B" w14:textId="6FF50A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morski</w:t>
            </w:r>
          </w:p>
        </w:tc>
      </w:tr>
      <w:tr w14:paraId="3DC5F87D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8B9453" w14:textId="0B2A9B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lotniczy</w:t>
            </w:r>
          </w:p>
        </w:tc>
      </w:tr>
      <w:tr w14:paraId="2080BF6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F544FA8" w14:textId="70D743B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śródlądowy</w:t>
            </w:r>
          </w:p>
        </w:tc>
      </w:tr>
      <w:tr w14:paraId="3A73B87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D7CA2B" w14:textId="5680C2C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kolejowy</w:t>
            </w:r>
          </w:p>
        </w:tc>
      </w:tr>
      <w:tr w14:paraId="0F86411C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98F1F0" w14:textId="06B2572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 morski luzem zgodnie z instrumentami IMO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ie dotyczy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je dotyczące przepisów prawnych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Przepisy prawne dotyczące bezpieczeństwa, zdrowia i ochrony środowiska specyficzne dla substancji lub mieszaniny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Przepisy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Załącznik XVII do rozporządzenia REACH (warunki ograniczeń)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1985"/>
        <w:gridCol w:w="6521"/>
      </w:tblGrid>
      <w:tr w14:paraId="40DE7E67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73AFF888" w14:textId="4856A63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Lista ograniczeń (REACH, załącznik XVII)</w:t>
            </w:r>
          </w:p>
        </w:tc>
      </w:tr>
      <w:tr w14:paraId="65E582E0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2A41F25" w14:textId="3BF9BA25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Kod referencyjny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D4B8D3B" w14:textId="4F631EC8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otyczy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675F284" w14:textId="394209DB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Wpisać tytuł lub opis</w:t>
            </w:r>
          </w:p>
        </w:tc>
      </w:tr>
      <w:tr w14:paraId="7E15FF84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0DAABCF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b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4FFDF545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enzyl benzoate ; 4-tert-butylcyclohexyl acetate ; linalyl acetate ; cinnamaldehyde ; isoeugenol ; anisaldehyde ; linalool ; cinnamyl alcohol ; benzyl alcohol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CB7466F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e lub mieszaniny, które odpowiadają kryteriom jednej z poniższych klas lub kategorii zagrożenia określonych w załączniku I rozporządzenia (WE) nr 1272/2008: Klasy zagrożenia 3.1–3.6, klasa 3.7 – działanie szkodliwe na funkcje rozrodcze i płodność lub na rozwój, klasa 3.8 – działanie inne niż narkotyczne, klasy 3.9 i 3.10</w:t>
            </w:r>
          </w:p>
        </w:tc>
      </w:tr>
      <w:tr w14:paraId="7E15FF85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c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enzyl benzoate ; cinnamaldehyde ; anisaldehyde ; cinnamyl alcohol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e lub mieszaniny, które odpowiadają kryteriom jednej z poniższych klas lub kategorii zagrożenia określonych w załączniku I rozporządzenia (WE) nr 1272/2008: Klasa zagrożenia 4.1</w:t>
            </w:r>
          </w:p>
        </w:tc>
      </w:tr>
    </w:tbl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Załącznik XIV REACH (Lista zezwoleń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ie zawiera substancji wymienionej w załączniku XIV do rozporządzenia REACH (Lista zezwoleń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kandydacka REACH (SVHC)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 w:rsidRPr="0069446B">
        <w:rPr>
          <w:noProof/>
        </w:rPr>
        <w:t>Nie zawiera substancji wymienionych na liście kandydackiej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PIC (UE 649/2012, zgoda po uprzednim poinformowaniu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ie zawiera substancji wymienionych na liście PIC (Rozporządzenie UE 649/2012 dotyczące eksportu i importu niebezpiecznych substancji chemicznych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OP (UE 2019/1021, Trwałe Zanieczyszczenia Organiczne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ie zawiera substancji wymienionych na liście POP (rozporządzenie UE 2019/1021 w sprawie substancji organicznych trwałych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ozonu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ie znajduje się na liście niszczenia warstwy ozonowej (Rozporządzenie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ie zawiera substancji wymienionych na liście substancji niszczących warstwę ozonową (Rozporządzenie UE 2024/590 dotyczące substancji niszczących warstwę ozonową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Rady (WE) w sprawie kontroli produktów podwójnego zastosowania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ie zawiera żadnej substancji objętej ROZPORZĄDZENIEM (WE) RADY w sprawie kontroli towarów podwójnego zastosowania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rekursorów materiałów wybuchowych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ie zawiera substancji wymienionych na liście prekursorów materiałów wybuchowych (rozporządzenie UE 2019/1148 w sprawie wprowadzania do obrotu i stosowania prekursorów materiałów wybuchowych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rekursorów narkotyków (W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ie zawiera żadnej substancji wymienionej(-ych) na liście prekursorów narkotyków (Rozporządzenie WE 273/2004 w sprawie wytwarzania i wprowadzania do obrotu niektórych substancji wykorzystywanych do nielegalnego wytwarzania środków odurzających i substancji psychotropowych)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Przepisy krajowe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AB248B9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597939FB" w14:textId="6BC76F5E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Polska</w:t>
            </w:r>
          </w:p>
        </w:tc>
      </w:tr>
      <w:tr w14:paraId="19E2DFED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9CA252" w14:textId="2093712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ie regulacje kraj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80BF7B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0E2AC561" w14:textId="3A7CF83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stawa z dnia 25 lutego 2011 r. o substancjach chemicznych i ich mieszaninach (Dz.U. 2011 nr 63, poz. 322 wraz z późn. zm)</w:t>
              <w:br/>
              <w:t>Ustawa z dnia 14 grudnia 2012 r. o odpadach (Dz.U. 2013, poz.21 wraz z późn. zm.)</w:t>
              <w:br/>
              <w:t>Ustawa z dnia 13 czerwca 2013 r. o gospodarce opakowaniami i odpadami opakowaniowymi (Dz.U. 2013, poz. 888 wraz z późn. zm.)</w:t>
              <w:br/>
              <w:t>Rozporządzenie Ministra Klimatu z dnia 2 stycznia 2020 r. w sprawie katalogu odpadów (Dz.U. 2020, poz. 10)</w:t>
              <w:br/>
              <w:t>Ustawa z dnia 19 sierpnia 2011r. o przewozie towarów niebezpiecznych (Dz.U. 2011 nr 227, poz. 1367 wraz z późn. zm.)</w:t>
              <w:br/>
              <w:t>Rozporządzenie Ministra Rodziny, pracy i polityki społecznej z dnia 12 czerwca 2018 r. w sprawie najwyższych dopuszczalnych stężeń i natężeń czynników szkodliwych dla zdrowia w środowisku pracy (Dz.U. 2018, poz. 1286 wraz z późn. zm.)</w:t>
              <w:br/>
              <w:t>Rozporządzenie Ministra Zdrowia z dnia 30 grudnia 2004 r. w sprawie bezpieczeństwa i higieny pracy związanej z występowaniem w miejscu pracy czynników chemicznych (Dz.U. 2005 nr 11, poz. 86 wraz z późn. zm)</w:t>
              <w:br/>
              <w:t>Rozporządzenie Ministra Zdrowia z dnia 2 lutego 2011 r. w sprawie badań i pomiarów czynników szkodliwych dla zdrowia w środowisku pracy (Dz.U. 2011 nr 33, poz. 166 wraz z późn. zm.)</w:t>
              <w:br/>
              <w:t>Rozporządzenie Ministra Środowiska z dnia 9 grudnia 2003 r. w sprawie substancji stwarzających szczególne zagrożenie dla środowiska (Dz.U. 2003 nr 217, poz. 2141)</w:t>
              <w:br/>
              <w:t>Umowa ADR: Oświadczenie rządowe z dnia 13 marca 2023 r. w sprawie wejścia w życie zmian do załączników A i B do Umowy dotyczącej międzynarodowego przewozu drogowego towarów niebezpiecznych (ADR), sporządzonej w Genewie dnia 30 września 1957 r. (Dz.U. 2023, poz. 891)</w:t>
              <w:br/>
              <w:t>Rozporządzenie Ministra Zdrowia z dnia 25 sierpnia 2015 r. w sprawie sposobu oznakowania miejsc, rurociągów oraz pojemników i zbiorników służących do przechowywania lub zawierających substancje stwarzające zagrożenie lub mieszaniny stwarzające zagrożenie (Dz.U. 2015 poz. 1368 wraz z późn. zmian.)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Ocena bezpieczeństwa chemicznego</w:t>
      </w:r>
    </w:p>
    <w:p w:rsidR="00A65092" w:rsidRPr="0069446B" w:rsidP="00A65092" w14:paraId="6382E682" w14:textId="0AC1EDD8">
      <w:pPr>
        <w:pStyle w:val="SDSTextNormal"/>
      </w:pPr>
      <w:r w:rsidRPr="0069446B">
        <w:rPr>
          <w:noProof/>
        </w:rPr>
        <w:t>Nie przeprowadzono oceny bezpieczeństwa chemicznego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ne informacje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Skróty i akronimy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merykańska Konferencja Państwowych Specjalistów ds. BHP w Branży Przemysłowej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uropejska Umowa dotycząca Międzynarodowego Przewozu Towarów Niebezpiecznych Drogami Wodnymi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uropejska Umowa dotycząca Międzynarodowego Przewozu Towarów Niebezpiecznych Drogą Lądową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acowanie Toksyczności Ostrej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C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spółczynnik biokoncentracji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L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artość ograniczenia ilościoweg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Z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iochemiczne zapotrzebowanie na tlen (BZT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umer Usługi Abstraktów Chemicznych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ozporządzenie w sprawie klasyfikacji, oznakowania i pakowania; Rozporządzenie (WE) nr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hemiczne zapotrzebowanie tlenu (ChZT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ena bezpieczeństwa chemicznego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yprowadzony minimalny poziom efektu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chodny poziom niepowodujący zmian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spólnoty Europejskiej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a skutecznej koncentracji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a zaburzająca gospodarkę hormonalną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jsk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W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ropejski katalog odpadów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R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a Agencja Badań nad Rakiem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e Stowarzyszenie Transportu Lotniczeg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e Morskie Towary Niebezpieczne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na stężenia śmiertelnego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na dawka śmiertel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ajniższy Poziom Obserwowanego Działania Niepożądaneg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aksymalne stężenie w miejscu pracy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tężenie bez zaobserwowanego działania niepożądaneg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ziom bez zaobserwowanych działań niepożądanych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tężenie bez zaobserwowanego efektu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.O.S.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określone w inny sposób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EC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ja Współpracy Gospodarczej i Rozwoju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wodowy Limit Narażenia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dministracja Bezpieczeństwa i Higieny Pracy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y Trwały Bioakumulacyjny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widywane stężenie niepowodujące zmian w środowisku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P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dywidualne wyposażenie ochronne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ulacje dotyczące międzynarodowego transportu towarów niebezpiecznych koleją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arta Charakterystyki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zyszczalnia ścieków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kcja techniczn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hO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eoretyczne zapotrzebowanie na tlen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a Limitu Tolerancji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Średnia ważona w czasie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Z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tne Związki Organiczne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Pv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ardzo Trwały i Bardzo Bioakumulacyjny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powtarzalny identyfikator postaci użytkowej</w:t>
            </w:r>
          </w:p>
        </w:tc>
      </w:tr>
    </w:tbl>
    <w:p w:rsidR="00827634" w:rsidRPr="0069446B" w:rsidP="00EA16DA" w14:paraId="0DF16E9C" w14:textId="57E98FE4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Pełne brzmienie zwrotów H i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Doustne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ksyczność ostra (droga pokarmowa), kategoria 4</w:t>
            </w:r>
          </w:p>
        </w:tc>
      </w:tr>
      <w:tr w14:paraId="63F052C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Poprzez wdychanie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ksyczność ostra (po narażeniu inhalacyjnym), kategoria 4</w:t>
            </w:r>
          </w:p>
        </w:tc>
      </w:tr>
      <w:tr w14:paraId="63F052C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Skórne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ksyczność ostra (po naniesieniu na skórę), kategoria 4</w:t>
            </w:r>
          </w:p>
        </w:tc>
      </w:tr>
      <w:tr w14:paraId="63F052C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Acute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– Niebezpieczeństwo akutne, kategoria 1</w:t>
            </w:r>
          </w:p>
        </w:tc>
      </w:tr>
      <w:tr w14:paraId="63F052C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– Niebezpieczeństwo chroniczne, kategoria 2</w:t>
            </w:r>
          </w:p>
        </w:tc>
      </w:tr>
      <w:tr w14:paraId="63F052C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- Niebezpieczeństwo chroniczne, kategoria 3</w:t>
            </w:r>
          </w:p>
        </w:tc>
      </w:tr>
      <w:tr w14:paraId="63F052C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iężkie uszkodzenia oczu/podrażnienie oczu, kategoria 2</w:t>
            </w:r>
          </w:p>
        </w:tc>
      </w:tr>
      <w:tr w14:paraId="63F052D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epr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nie szkodliwe na rozrodczość, kategoria 2</w:t>
            </w:r>
          </w:p>
        </w:tc>
      </w:tr>
      <w:tr w14:paraId="63F052D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jący korozyjnie/podrażniająco na skórę, kategoria 2</w:t>
            </w:r>
          </w:p>
        </w:tc>
      </w:tr>
      <w:tr w14:paraId="63F052D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</w:t>
            </w:r>
          </w:p>
        </w:tc>
      </w:tr>
      <w:tr w14:paraId="63F052D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A</w:t>
            </w:r>
          </w:p>
        </w:tc>
      </w:tr>
      <w:tr w14:paraId="63F052D4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B</w:t>
            </w:r>
          </w:p>
        </w:tc>
      </w:tr>
      <w:tr w14:paraId="63F052D5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OT SE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nie toksyczne na narządy docelowe – narażenie jednorazowe, kategoria 3, działanie drażniące na drogi oddechowe</w:t>
            </w:r>
          </w:p>
        </w:tc>
      </w:tr>
      <w:tr w14:paraId="63F052D6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 szkodliwie po połknięciu.</w:t>
            </w:r>
          </w:p>
        </w:tc>
      </w:tr>
      <w:tr w14:paraId="63F052D7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 szkodliwie w kontakcie ze skórą.</w:t>
            </w:r>
          </w:p>
        </w:tc>
      </w:tr>
      <w:tr w14:paraId="63F052D8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oduje podrażnienie skóry.</w:t>
            </w:r>
          </w:p>
        </w:tc>
      </w:tr>
      <w:tr w14:paraId="63F052D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oże powodować alergię skórną.</w:t>
            </w:r>
          </w:p>
        </w:tc>
      </w:tr>
      <w:tr w14:paraId="63F052D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9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oduje poważne podrażnienie oczu.</w:t>
            </w:r>
          </w:p>
        </w:tc>
      </w:tr>
      <w:tr w14:paraId="63F052D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3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 szkodliwie w następstwie wdychania.</w:t>
            </w:r>
          </w:p>
        </w:tc>
      </w:tr>
      <w:tr w14:paraId="63F052D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3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oże powodować podrażnienie dróg oddechowych.</w:t>
            </w:r>
          </w:p>
        </w:tc>
      </w:tr>
      <w:tr w14:paraId="63F052D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6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dejrzewa się, że działa szkodliwie na płodność lub na dziecko w łonie matki.</w:t>
            </w:r>
          </w:p>
        </w:tc>
      </w:tr>
      <w:tr w14:paraId="63F052D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0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ardzo toksyczny dla organizmów wodnych.</w:t>
            </w:r>
          </w:p>
        </w:tc>
      </w:tr>
      <w:tr w14:paraId="63F052D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 toksycznie na organizmy wodne, powodując długotrwałe skutki.</w:t>
            </w:r>
          </w:p>
        </w:tc>
      </w:tr>
      <w:tr w14:paraId="63F052E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zkodliwy dla organizmów wodnych, powoduje długoterminowe skutki niepożądane.</w:t>
            </w:r>
          </w:p>
        </w:tc>
      </w:tr>
    </w:tbl>
    <w:p w:rsidR="00827634" w:rsidRPr="0069446B" w:rsidP="00EA16DA" w14:paraId="5FCBDAEF" w14:textId="427DF9E9">
      <w:pPr>
        <w:pStyle w:val="SDSTextNormal"/>
      </w:pPr>
    </w:p>
    <w:tbl>
      <w:tblPr>
        <w:tblStyle w:val="SDSTableWithBordersWithHeaderRow"/>
        <w:tblW w:w="5016" w:type="pct"/>
        <w:tblLayout w:type="fixed"/>
        <w:tblLook w:val="04A0"/>
      </w:tblPr>
      <w:tblGrid>
        <w:gridCol w:w="1984"/>
        <w:gridCol w:w="1985"/>
        <w:gridCol w:w="6520"/>
      </w:tblGrid>
      <w:tr w14:paraId="10C7F7DD" w14:textId="77777777" w:rsidTr="00612A61">
        <w:tblPrEx>
          <w:tblW w:w="5016" w:type="pct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2A9AED73" w14:textId="4471FE01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lasyfikacja i procedura stosowane do ustalenia klasyfikacji mieszanin zgodnie z rozporządzeniem (WE) 1272/2008 [CLP]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76B6D771" w14:textId="77777777" w:rsidTr="009B69B8">
        <w:tblPrEx>
          <w:tblW w:w="5016" w:type="pct"/>
          <w:tblLayout w:type="fixed"/>
          <w:tblLook w:val="04A0"/>
        </w:tblPrEx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27C8857" w14:textId="336C3FB2">
            <w:pPr>
              <w:pStyle w:val="SDSTableTextNormal"/>
              <w:rPr>
                <w:noProof w:val="0"/>
                <w:lang w:eastAsia="fr-BE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E874E24" w14:textId="2B5B48F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7CDA16F" w14:textId="30DD73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a obliczeniowa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Podane informacje odpowiadają naszej aktualnej wiedzy i mają zapewnić opis produktu wyłącznie dla celów związanych z wymogami dotyczącymi zdrowia, bezpieczeństwa i środowiska. Dlatego nie należy ich rozumieć jako gwarancji jakiejkolwiek konkretnej właściwości produktu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26.05.2026 (Data wydania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PL - pl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6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6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26.05.2026 (Data wydania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PL - pl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6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Świeca cinnamon tea 10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>
            <w:rPr>
              <w:noProof/>
              <w:sz w:val="24"/>
              <w:szCs w:val="24"/>
            </w:rPr>
            <w:t>Karta Charakterystyki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zgodnie z przepisami REACH (EC) 1907/2006 skorygowanymi przez przepisy (EU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Świeca cinnamon tea 10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>
            <w:rPr>
              <w:noProof/>
              <w:sz w:val="24"/>
              <w:szCs w:val="24"/>
            </w:rPr>
            <w:t>Karta Charakterystyki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zgodnie z przepisami REACH (EC) 1907/2006 skorygowanymi przez przepisy (EU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Data wydania: 26.05.2026   Wersja: 2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theme" Target="theme/theme1.xml"/><Relationship Id="rId8" Type="http://schemas.openxmlformats.org/officeDocument/2006/relationships/header" Target="header2.xml"/><Relationship Id="rId3" Type="http://schemas.openxmlformats.org/officeDocument/2006/relationships/fontTable" Target="fontTable.xml"/><Relationship Id="rId12" Type="http://schemas.openxmlformats.org/officeDocument/2006/relationships/footer" Target="footer3.xml"/><Relationship Id="rId7" Type="http://schemas.openxmlformats.org/officeDocument/2006/relationships/header" Target="header1.xml"/><Relationship Id="rId17" Type="http://schemas.openxmlformats.org/officeDocument/2006/relationships/customXml" Target="../customXml/item4.xml"/><Relationship Id="rId2" Type="http://schemas.openxmlformats.org/officeDocument/2006/relationships/webSettings" Target="webSettings.xml"/><Relationship Id="rId16" Type="http://schemas.openxmlformats.org/officeDocument/2006/relationships/customXml" Target="../customXml/item3.xml"/><Relationship Id="rId1" Type="http://schemas.openxmlformats.org/officeDocument/2006/relationships/settings" Target="settings.xml"/><Relationship Id="rId11" Type="http://schemas.openxmlformats.org/officeDocument/2006/relationships/header" Target="header3.xml"/><Relationship Id="rId6" Type="http://schemas.openxmlformats.org/officeDocument/2006/relationships/image" Target="media/image1.png"/><Relationship Id="rId5" Type="http://schemas.openxmlformats.org/officeDocument/2006/relationships/hyperlink" Target="mailto: office@labsys.fr" TargetMode="External"/><Relationship Id="rId15" Type="http://schemas.openxmlformats.org/officeDocument/2006/relationships/customXml" Target="../customXml/item2.xml"/><Relationship Id="rId10" Type="http://schemas.openxmlformats.org/officeDocument/2006/relationships/footer" Target="footer2.xml"/><Relationship Id="rId14" Type="http://schemas.openxmlformats.org/officeDocument/2006/relationships/styles" Target="styles.xml"/><Relationship Id="rId4" Type="http://schemas.openxmlformats.org/officeDocument/2006/relationships/customXml" Target="../customXml/item1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116B656-96CA-49B4-ABFF-D234FAF383BF}"/>
</file>

<file path=customXml/itemProps3.xml><?xml version="1.0" encoding="utf-8"?>
<ds:datastoreItem xmlns:ds="http://schemas.openxmlformats.org/officeDocument/2006/customXml" ds:itemID="{701F8CFC-AB00-4598-9646-A9A54B726FD4}"/>
</file>

<file path=customXml/itemProps4.xml><?xml version="1.0" encoding="utf-8"?>
<ds:datastoreItem xmlns:ds="http://schemas.openxmlformats.org/officeDocument/2006/customXml" ds:itemID="{3FC926F8-FE40-4272-BAEE-F0B158A138C5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6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